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6b830aaddbb0072c8c8fe4a2d0be8322a902f57"/>
    <w:p>
      <w:pPr>
        <w:pStyle w:val="Heading1"/>
      </w:pPr>
      <w:r>
        <w:t xml:space="preserve">Cover Letter for Financial Analyst Position in Ivory Coast Abidjan</w:t>
      </w:r>
    </w:p>
    <w:p>
      <w:pPr>
        <w:pStyle w:val="FirstParagraph"/>
      </w:pPr>
      <w:r>
        <w:rPr>
          <w:bCs/>
          <w:b/>
        </w:rPr>
        <w:t xml:space="preserve">Dear Hiring Manager,</w:t>
      </w:r>
    </w:p>
    <w:p>
      <w:pPr>
        <w:pStyle w:val="BodyText"/>
      </w:pPr>
      <w:r>
        <w:t xml:space="preserve">I am writing to express my enthusiastic interest in the Financial Analyst position at [Company Name] in Ivory Coast Abidjan. As a dedicated and results-driven professional with a strong background in financial analysis, I am eager to contribute my expertise to support your organization's growth while immersing myself in the dynamic economic landscape of Abidjan. The opportunity to work within one of Africa's most vibrant financial hubs resonates deeply with my career aspirations, and I am confident that my skills align perfectly with the requirements of this role.</w:t>
      </w:r>
    </w:p>
    <w:p>
      <w:pPr>
        <w:pStyle w:val="BodyText"/>
      </w:pPr>
      <w:r>
        <w:t xml:space="preserve">With over [X years] of experience in financial analysis, I have developed a comprehensive understanding of financial modeling, risk assessment, and strategic decision-making. My career has been defined by a commitment to excellence in analyzing complex financial data to drive informed business decisions. Whether it is evaluating market trends or optimizing investment portfolios, I thrive in environments where analytical rigor meets real-world application. In Ivory Coast Abidjan, where the economy continues to evolve rapidly, I am particularly drawn to the opportunity to apply my expertise in a region that is shaping the future of West Africa's financial sector.</w:t>
      </w:r>
    </w:p>
    <w:p>
      <w:pPr>
        <w:pStyle w:val="BodyText"/>
      </w:pPr>
      <w:r>
        <w:t xml:space="preserve">A key aspect of my professional journey has been adapting to diverse markets and cultures. Having worked with multinational corporations and local businesses across Africa, I have gained valuable insights into the unique challenges and opportunities present in emerging economies. In Ivory Coast Abidjan, where the financial landscape is marked by a mix of traditional practices and innovative digital solutions, I am eager to leverage my knowledge of both global financial standards and regional nuances. For instance, my experience in analyzing macroeconomic indicators for African markets has equipped me to identify growth opportunities in sectors such as agriculture, energy, and technology—industries that are pivotal to Abidjan's economic development.</w:t>
      </w:r>
    </w:p>
    <w:p>
      <w:pPr>
        <w:pStyle w:val="BodyText"/>
      </w:pPr>
      <w:r>
        <w:t xml:space="preserve">One of my most significant achievements as a Financial Analyst was [briefly describe a relevant accomplishment, e.g., "leading a team to develop a predictive model that improved investment returns by 20% for clients in West Africa"]. This project required not only technical proficiency in financial tools such as Excel, Tableau, and SQL but also the ability to communicate complex findings clearly to stakeholders. In Abidjan, where collaboration between local and international partners is essential, I believe my ability to bridge analytical insights with actionable strategies will be a valuable asset. Additionally, my fluency in [language(s), e.g., French and English] allows me to navigate the multilingual environment of Ivory Coast effectively, ensuring seamless communication with clients, colleagues, and regulators.</w:t>
      </w:r>
    </w:p>
    <w:p>
      <w:pPr>
        <w:pStyle w:val="BodyText"/>
      </w:pPr>
      <w:r>
        <w:t xml:space="preserve">What excites me most about the Financial Analyst role in Ivory Coast Abidjan is the chance to contribute to a region that is at the forefront of economic transformation. Abidjan's status as a major financial center in West Africa presents unique opportunities to work on projects that have a tangible impact on local communities and global markets. I am particularly interested in supporting initiatives that promote financial inclusion, sustainable development, and corporate governance—areas where Ivory Coast has made significant strides but still requires skilled professionals like myself. My proactive approach to problem-solving and my passion for leveraging data to create value align perfectly with these goals.</w:t>
      </w:r>
    </w:p>
    <w:p>
      <w:pPr>
        <w:pStyle w:val="BodyText"/>
      </w:pPr>
      <w:r>
        <w:t xml:space="preserve">During my tenure as a Financial Analyst at [Previous Company Name], I consistently delivered results that exceeded expectations. For example, I [specific achievement, e.g., "implemented a cost-saving strategy that reduced operational expenses by 15% within six months"]. These accomplishments were made possible by my attention to detail, ability to work under pressure, and commitment to continuous learning. I am also deeply committed to staying updated on industry trends, such as the increasing adoption of fintech solutions in Africa. In Abidjan, where digital innovation is reshaping the financial sector, I am eager to contribute my expertise in this evolving landscape.</w:t>
      </w:r>
    </w:p>
    <w:p>
      <w:pPr>
        <w:pStyle w:val="BodyText"/>
      </w:pPr>
      <w:r>
        <w:t xml:space="preserve">I understand that a Financial Analyst at [Company Name] will be expected to collaborate with cross-functional teams, provide strategic insights, and support decision-making at all levels of the organization. My background in [specific areas, e.g., financial forecasting, budgeting, or market research] has prepared me to take on these challenges with confidence. I am particularly drawn to [Company Name]'s mission/commitment to [specific value or project], as it reflects the kind of forward-thinking approach that I strive to embody in my work.</w:t>
      </w:r>
    </w:p>
    <w:p>
      <w:pPr>
        <w:pStyle w:val="BodyText"/>
      </w:pPr>
      <w:r>
        <w:t xml:space="preserve">In Ivory Coast Abidjan, where the financial sector is both competitive and dynamic, I am confident that my skills, experience, and cultural adaptability will enable me to make a meaningful contribution. My goal is not only to excel in this role but also to grow alongside [Company Name] as we navigate the exciting opportunities of the region's economic future. I would welcome the opportunity to discuss how my background and vision align with your organization's objectives.</w:t>
      </w:r>
    </w:p>
    <w:p>
      <w:pPr>
        <w:pStyle w:val="BodyText"/>
      </w:pPr>
      <w:r>
        <w:t xml:space="preserve">Thank you for considering my application. I look forward to the possibility of contributing to [Company Name]'s success in Ivory Coast Abidjan and am available at your earliest convenience for an interview. Please feel free to contact me via email at [your email] or phone at [your phone numbe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3T11:33:25Z</dcterms:created>
  <dcterms:modified xsi:type="dcterms:W3CDTF">2026-07-23T11:33:25Z</dcterms:modified>
</cp:coreProperties>
</file>

<file path=docProps/custom.xml><?xml version="1.0" encoding="utf-8"?>
<Properties xmlns="http://schemas.openxmlformats.org/officeDocument/2006/custom-properties" xmlns:vt="http://schemas.openxmlformats.org/officeDocument/2006/docPropsVTypes"/>
</file>